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5C7C" w:rsidRPr="004E4DCF" w:rsidRDefault="00BD5C7C" w:rsidP="004E4DCF">
      <w:pPr>
        <w:jc w:val="center"/>
        <w:rPr>
          <w:b/>
          <w:bCs/>
        </w:rPr>
      </w:pPr>
      <w:r w:rsidRPr="004E4DCF">
        <w:rPr>
          <w:b/>
          <w:bCs/>
        </w:rPr>
        <w:t xml:space="preserve">M1 </w:t>
      </w:r>
      <w:proofErr w:type="spellStart"/>
      <w:r w:rsidRPr="004E4DCF">
        <w:rPr>
          <w:b/>
          <w:bCs/>
        </w:rPr>
        <w:t>Geo</w:t>
      </w:r>
      <w:proofErr w:type="spellEnd"/>
      <w:r w:rsidRPr="004E4DCF">
        <w:rPr>
          <w:b/>
          <w:bCs/>
        </w:rPr>
        <w:t xml:space="preserve"> Module : Mécanique des sols avancée</w:t>
      </w:r>
    </w:p>
    <w:p w:rsidR="007E60F7" w:rsidRPr="004E4DCF" w:rsidRDefault="007E60F7" w:rsidP="004E4DCF">
      <w:pPr>
        <w:jc w:val="center"/>
        <w:rPr>
          <w:b/>
          <w:bCs/>
        </w:rPr>
      </w:pPr>
      <w:proofErr w:type="spellStart"/>
      <w:r w:rsidRPr="004E4DCF">
        <w:rPr>
          <w:b/>
          <w:bCs/>
        </w:rPr>
        <w:t>Homework</w:t>
      </w:r>
      <w:proofErr w:type="spellEnd"/>
      <w:r w:rsidRPr="004E4DCF">
        <w:rPr>
          <w:b/>
          <w:bCs/>
        </w:rPr>
        <w:t xml:space="preserve"> </w:t>
      </w:r>
      <w:r w:rsidR="00BD5C7C" w:rsidRPr="004E4DCF">
        <w:rPr>
          <w:b/>
          <w:bCs/>
        </w:rPr>
        <w:t xml:space="preserve"> à rendre avant le 06.03.2021</w:t>
      </w:r>
    </w:p>
    <w:p w:rsidR="00A43913" w:rsidRDefault="00BD5C7C" w:rsidP="00BD5C7C">
      <w:r>
        <w:t>Il est demandé de faire une recherche bibliographique sur l’accélération de la consolidation des sols compressibles par des d</w:t>
      </w:r>
      <w:r w:rsidR="00E93278">
        <w:t>rains verticaux.</w:t>
      </w:r>
    </w:p>
    <w:p w:rsidR="00BD5C7C" w:rsidRDefault="00BD5C7C" w:rsidP="00BD5C7C">
      <w:r>
        <w:t>De manière générale, il est proposé de suivre les étapes suivant</w:t>
      </w:r>
      <w:r w:rsidR="00E93278">
        <w:t>e</w:t>
      </w:r>
      <w:bookmarkStart w:id="0" w:name="_GoBack"/>
      <w:bookmarkEnd w:id="0"/>
      <w:r>
        <w:t>s :</w:t>
      </w:r>
    </w:p>
    <w:p w:rsidR="00C12D2C" w:rsidRDefault="00C12D2C" w:rsidP="00BD5C7C">
      <w:pPr>
        <w:pStyle w:val="Paragraphedeliste"/>
        <w:numPr>
          <w:ilvl w:val="0"/>
          <w:numId w:val="1"/>
        </w:numPr>
      </w:pPr>
      <w:r>
        <w:t>Page de garde</w:t>
      </w:r>
    </w:p>
    <w:p w:rsidR="00C12D2C" w:rsidRDefault="00C12D2C" w:rsidP="00BD5C7C">
      <w:pPr>
        <w:pStyle w:val="Paragraphedeliste"/>
        <w:numPr>
          <w:ilvl w:val="0"/>
          <w:numId w:val="1"/>
        </w:numPr>
      </w:pPr>
      <w:r>
        <w:t>Introduction</w:t>
      </w:r>
    </w:p>
    <w:p w:rsidR="00C12D2C" w:rsidRDefault="00C12D2C" w:rsidP="00BD5C7C">
      <w:pPr>
        <w:pStyle w:val="Paragraphedeliste"/>
        <w:numPr>
          <w:ilvl w:val="0"/>
          <w:numId w:val="1"/>
        </w:numPr>
      </w:pPr>
      <w:r>
        <w:t>Description de la technique</w:t>
      </w:r>
    </w:p>
    <w:p w:rsidR="00C12D2C" w:rsidRDefault="00C12D2C" w:rsidP="00BD5C7C">
      <w:pPr>
        <w:pStyle w:val="Paragraphedeliste"/>
        <w:numPr>
          <w:ilvl w:val="0"/>
          <w:numId w:val="1"/>
        </w:numPr>
      </w:pPr>
      <w:r>
        <w:t>Principe de réalisation</w:t>
      </w:r>
    </w:p>
    <w:p w:rsidR="00C12D2C" w:rsidRDefault="00C12D2C" w:rsidP="00BD5C7C">
      <w:pPr>
        <w:pStyle w:val="Paragraphedeliste"/>
        <w:numPr>
          <w:ilvl w:val="0"/>
          <w:numId w:val="1"/>
        </w:numPr>
      </w:pPr>
      <w:r>
        <w:t>Domaines d’utilisation</w:t>
      </w:r>
    </w:p>
    <w:p w:rsidR="00C12D2C" w:rsidRDefault="00C12D2C" w:rsidP="00BD5C7C">
      <w:pPr>
        <w:pStyle w:val="Paragraphedeliste"/>
        <w:numPr>
          <w:ilvl w:val="0"/>
          <w:numId w:val="1"/>
        </w:numPr>
      </w:pPr>
      <w:r>
        <w:t>Conclusions</w:t>
      </w:r>
    </w:p>
    <w:p w:rsidR="00BD5C7C" w:rsidRDefault="00BD5C7C" w:rsidP="00BD5C7C">
      <w:pPr>
        <w:pStyle w:val="Paragraphedeliste"/>
        <w:numPr>
          <w:ilvl w:val="0"/>
          <w:numId w:val="1"/>
        </w:numPr>
      </w:pPr>
      <w:r>
        <w:t>Vidéo sur les drains verticaux</w:t>
      </w:r>
    </w:p>
    <w:p w:rsidR="00C12D2C" w:rsidRDefault="00C12D2C"/>
    <w:sectPr w:rsidR="00C12D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C02521"/>
    <w:multiLevelType w:val="hybridMultilevel"/>
    <w:tmpl w:val="4536AF3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jU2NjA1tjA3MbFU0lEKTi0uzszPAykwrgUAvxiRSywAAAA="/>
  </w:docVars>
  <w:rsids>
    <w:rsidRoot w:val="00C12D2C"/>
    <w:rsid w:val="00443D67"/>
    <w:rsid w:val="004E4DCF"/>
    <w:rsid w:val="007E60F7"/>
    <w:rsid w:val="00AD7560"/>
    <w:rsid w:val="00BD5C7C"/>
    <w:rsid w:val="00C12D2C"/>
    <w:rsid w:val="00D946B2"/>
    <w:rsid w:val="00E93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D5C7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D5C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3</cp:revision>
  <dcterms:created xsi:type="dcterms:W3CDTF">2021-02-24T08:16:00Z</dcterms:created>
  <dcterms:modified xsi:type="dcterms:W3CDTF">2021-02-24T08:19:00Z</dcterms:modified>
</cp:coreProperties>
</file>